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0C55E" w14:textId="77777777" w:rsidR="00CA7411" w:rsidRDefault="00871ECB">
      <w:pPr>
        <w:pStyle w:val="Title"/>
      </w:pPr>
      <w:r>
        <w:t>Untitled</w:t>
      </w:r>
    </w:p>
    <w:p w14:paraId="504072D3" w14:textId="77777777" w:rsidR="00CA7411" w:rsidRDefault="00871ECB">
      <w:pPr>
        <w:pStyle w:val="Author"/>
      </w:pPr>
      <w:r>
        <w:t>Frederik Aust</w:t>
      </w:r>
    </w:p>
    <w:p w14:paraId="5381F406" w14:textId="77777777" w:rsidR="00CA7411" w:rsidRDefault="00871ECB">
      <w:pPr>
        <w:pStyle w:val="Date"/>
      </w:pPr>
      <w:r>
        <w:t>11 12 2019</w:t>
      </w:r>
    </w:p>
    <w:p w14:paraId="3B7B6F2F" w14:textId="77777777" w:rsidR="00CA7411" w:rsidRDefault="00871ECB" w:rsidP="00F0724A">
      <w:pPr>
        <w:pStyle w:val="Heading4"/>
        <w:framePr w:wrap="around"/>
      </w:pPr>
      <w:bookmarkStart w:id="0" w:name="r-markdown"/>
      <w:r>
        <w:t>R Ma</w:t>
      </w:r>
      <w:r w:rsidR="007F2EC5">
        <w:t xml:space="preserve"> </w:t>
      </w:r>
      <w:proofErr w:type="spellStart"/>
      <w:r w:rsidR="007F2EC5">
        <w:t>fkldsjflksdj</w:t>
      </w:r>
      <w:proofErr w:type="spellEnd"/>
      <w:r w:rsidR="007F2EC5">
        <w:t xml:space="preserve"> </w:t>
      </w:r>
      <w:proofErr w:type="spellStart"/>
      <w:r w:rsidR="007F2EC5">
        <w:t>flsdk</w:t>
      </w:r>
      <w:proofErr w:type="spellEnd"/>
      <w:r w:rsidR="007F2EC5">
        <w:t xml:space="preserve"> </w:t>
      </w:r>
      <w:proofErr w:type="spellStart"/>
      <w:r w:rsidR="007F2EC5">
        <w:t>flks</w:t>
      </w:r>
      <w:r>
        <w:t>rkdown</w:t>
      </w:r>
      <w:bookmarkEnd w:id="0"/>
      <w:proofErr w:type="spellEnd"/>
    </w:p>
    <w:p w14:paraId="09653239" w14:textId="77777777" w:rsidR="00CA7411" w:rsidRDefault="00871EC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0A446783" w14:textId="77777777" w:rsidR="00CA7411" w:rsidRDefault="00871EC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D43C5E8" w14:textId="77777777" w:rsidR="00CA7411" w:rsidRDefault="00871EC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0C53C3" w14:textId="77777777" w:rsidR="00CA7411" w:rsidRDefault="00871EC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FF62AB1" w14:textId="77777777" w:rsidR="00CA7411" w:rsidRDefault="00871ECB">
      <w:pPr>
        <w:pStyle w:val="Heading2"/>
      </w:pPr>
      <w:bookmarkStart w:id="1" w:name="including-plots"/>
      <w:r>
        <w:lastRenderedPageBreak/>
        <w:t>Including Plots</w:t>
      </w:r>
      <w:bookmarkEnd w:id="1"/>
    </w:p>
    <w:p w14:paraId="51D0B3BF" w14:textId="77777777" w:rsidR="00CA7411" w:rsidRDefault="00871ECB">
      <w:pPr>
        <w:pStyle w:val="FirstParagraph"/>
      </w:pPr>
      <w:r>
        <w:t>You can also embed plots, for example:</w:t>
      </w:r>
    </w:p>
    <w:p w14:paraId="4E8C9282" w14:textId="77777777" w:rsidR="00CA7411" w:rsidRDefault="00871ECB">
      <w:pPr>
        <w:pStyle w:val="BodyText"/>
      </w:pPr>
      <w:r>
        <w:rPr>
          <w:noProof/>
        </w:rPr>
        <w:drawing>
          <wp:inline distT="0" distB="0" distL="0" distR="0" wp14:anchorId="022F85BE" wp14:editId="742A7A6D">
            <wp:extent cx="5969000" cy="4775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x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D6331" w14:textId="77777777" w:rsidR="00CA7411" w:rsidRDefault="00871EC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532F9BD" w14:textId="77777777" w:rsidR="00006D3F" w:rsidRDefault="00006D3F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3182"/>
        <w:gridCol w:w="3182"/>
        <w:gridCol w:w="3182"/>
      </w:tblGrid>
      <w:tr w:rsidR="00006D3F" w14:paraId="6414D007" w14:textId="77777777" w:rsidTr="000461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82" w:type="dxa"/>
          </w:tcPr>
          <w:p w14:paraId="2FA37E36" w14:textId="77777777" w:rsidR="00006D3F" w:rsidRPr="00F14702" w:rsidRDefault="00C4563D" w:rsidP="00C4563D">
            <w:pPr>
              <w:pStyle w:val="BodyText"/>
              <w:spacing w:line="240" w:lineRule="auto"/>
              <w:ind w:firstLine="0"/>
              <w:rPr>
                <w:rStyle w:val="BookTitle"/>
              </w:rPr>
            </w:pPr>
            <w:r>
              <w:t>Test</w:t>
            </w:r>
          </w:p>
        </w:tc>
        <w:tc>
          <w:tcPr>
            <w:tcW w:w="3182" w:type="dxa"/>
          </w:tcPr>
          <w:p w14:paraId="2E2DB117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29EF802C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</w:tr>
      <w:tr w:rsidR="00006D3F" w14:paraId="013E358C" w14:textId="77777777" w:rsidTr="000461F9">
        <w:tc>
          <w:tcPr>
            <w:tcW w:w="3182" w:type="dxa"/>
          </w:tcPr>
          <w:p w14:paraId="0D7D97A7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262FA5DB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0CFA8147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</w:tr>
      <w:tr w:rsidR="00006D3F" w14:paraId="40AAD784" w14:textId="77777777" w:rsidTr="000461F9">
        <w:tc>
          <w:tcPr>
            <w:tcW w:w="3182" w:type="dxa"/>
          </w:tcPr>
          <w:p w14:paraId="4A98EA8A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676A9031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7E2A87DB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</w:tr>
      <w:tr w:rsidR="00C4563D" w14:paraId="1FD66B46" w14:textId="77777777" w:rsidTr="000461F9">
        <w:tc>
          <w:tcPr>
            <w:tcW w:w="3182" w:type="dxa"/>
          </w:tcPr>
          <w:p w14:paraId="751ABFA3" w14:textId="77777777" w:rsidR="00C4563D" w:rsidRDefault="00C4563D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1E36C482" w14:textId="77777777" w:rsidR="00C4563D" w:rsidRDefault="00C4563D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361D5F1B" w14:textId="77777777" w:rsidR="00C4563D" w:rsidRDefault="00C4563D" w:rsidP="00C4563D">
            <w:pPr>
              <w:pStyle w:val="BodyText"/>
              <w:spacing w:line="240" w:lineRule="auto"/>
              <w:ind w:firstLine="0"/>
            </w:pPr>
          </w:p>
        </w:tc>
      </w:tr>
      <w:tr w:rsidR="00C4563D" w14:paraId="4237FA23" w14:textId="77777777" w:rsidTr="000461F9">
        <w:tc>
          <w:tcPr>
            <w:tcW w:w="3182" w:type="dxa"/>
          </w:tcPr>
          <w:p w14:paraId="7FDE1572" w14:textId="77777777" w:rsidR="00C4563D" w:rsidRDefault="00C4563D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05E9BF63" w14:textId="77777777" w:rsidR="00C4563D" w:rsidRDefault="00C4563D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735FEDF0" w14:textId="77777777" w:rsidR="00C4563D" w:rsidRDefault="00C4563D" w:rsidP="00C4563D">
            <w:pPr>
              <w:pStyle w:val="BodyText"/>
              <w:spacing w:line="240" w:lineRule="auto"/>
              <w:ind w:firstLine="0"/>
            </w:pPr>
          </w:p>
        </w:tc>
      </w:tr>
      <w:tr w:rsidR="00C4563D" w14:paraId="33366FF8" w14:textId="77777777" w:rsidTr="000461F9">
        <w:tc>
          <w:tcPr>
            <w:tcW w:w="3182" w:type="dxa"/>
          </w:tcPr>
          <w:p w14:paraId="7883E48E" w14:textId="77777777" w:rsidR="00C4563D" w:rsidRDefault="00C4563D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76E4259A" w14:textId="77777777" w:rsidR="00C4563D" w:rsidRDefault="00C4563D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29837544" w14:textId="77777777" w:rsidR="00C4563D" w:rsidRDefault="00C4563D" w:rsidP="00C4563D">
            <w:pPr>
              <w:pStyle w:val="BodyText"/>
              <w:spacing w:line="240" w:lineRule="auto"/>
              <w:ind w:firstLine="0"/>
            </w:pPr>
          </w:p>
        </w:tc>
      </w:tr>
      <w:tr w:rsidR="00006D3F" w14:paraId="19AB9064" w14:textId="77777777" w:rsidTr="000461F9">
        <w:tc>
          <w:tcPr>
            <w:tcW w:w="3182" w:type="dxa"/>
          </w:tcPr>
          <w:p w14:paraId="4A7254C2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1F2A8440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3D2042B3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</w:tr>
      <w:tr w:rsidR="00006D3F" w14:paraId="7BDE793D" w14:textId="77777777" w:rsidTr="000461F9">
        <w:tc>
          <w:tcPr>
            <w:tcW w:w="3182" w:type="dxa"/>
          </w:tcPr>
          <w:p w14:paraId="65CF0B1E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52EA5FFB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  <w:tc>
          <w:tcPr>
            <w:tcW w:w="3182" w:type="dxa"/>
          </w:tcPr>
          <w:p w14:paraId="0470F11C" w14:textId="77777777" w:rsidR="00006D3F" w:rsidRDefault="00006D3F" w:rsidP="00C4563D">
            <w:pPr>
              <w:pStyle w:val="BodyText"/>
              <w:spacing w:line="240" w:lineRule="auto"/>
              <w:ind w:firstLine="0"/>
            </w:pPr>
          </w:p>
        </w:tc>
      </w:tr>
    </w:tbl>
    <w:p w14:paraId="20DE1099" w14:textId="77777777" w:rsidR="00006D3F" w:rsidRDefault="00006D3F">
      <w:pPr>
        <w:pStyle w:val="BodyText"/>
      </w:pPr>
    </w:p>
    <w:sectPr w:rsidR="00006D3F" w:rsidSect="00CB20D0">
      <w:headerReference w:type="even" r:id="rId10"/>
      <w:headerReference w:type="default" r:id="rId11"/>
      <w:headerReference w:type="first" r:id="rId12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A7CE3" w14:textId="77777777" w:rsidR="00A07289" w:rsidRDefault="00A07289">
      <w:pPr>
        <w:spacing w:after="0"/>
      </w:pPr>
      <w:r>
        <w:separator/>
      </w:r>
    </w:p>
  </w:endnote>
  <w:endnote w:type="continuationSeparator" w:id="0">
    <w:p w14:paraId="21FE3134" w14:textId="77777777" w:rsidR="00A07289" w:rsidRDefault="00A072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EC9141" w14:textId="77777777" w:rsidR="00A07289" w:rsidRDefault="00A07289">
      <w:r>
        <w:separator/>
      </w:r>
    </w:p>
  </w:footnote>
  <w:footnote w:type="continuationSeparator" w:id="0">
    <w:p w14:paraId="2D9C8970" w14:textId="77777777" w:rsidR="00A07289" w:rsidRDefault="00A072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B7FFBD1" w14:textId="77777777" w:rsidR="00AF36ED" w:rsidRDefault="00871ECB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EC6ACD" w14:textId="77777777" w:rsidR="00AF36ED" w:rsidRDefault="00A07289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885E93C" w14:textId="77777777" w:rsidR="00AF36ED" w:rsidRDefault="00871ECB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45196B5" w14:textId="77777777" w:rsidR="00AF36ED" w:rsidRPr="00AF36ED" w:rsidRDefault="00EF2796" w:rsidP="00572FF5">
    <w:pPr>
      <w:pStyle w:val="Header"/>
      <w:ind w:right="357"/>
      <w:rPr>
        <w:lang w:val="de-DE"/>
      </w:rPr>
    </w:pPr>
    <w:r w:rsidRPr="005036C4">
      <w:t>TITLE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50359605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728B1F4" w14:textId="77777777" w:rsidR="00CB20D0" w:rsidRDefault="00CB20D0" w:rsidP="00CB20D0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p>
    </w:sdtContent>
  </w:sdt>
  <w:p w14:paraId="1F3FC92A" w14:textId="77777777" w:rsidR="00CB20D0" w:rsidRPr="00CB20D0" w:rsidRDefault="00CB20D0" w:rsidP="00CB20D0">
    <w:pPr>
      <w:pStyle w:val="Header"/>
      <w:ind w:right="357"/>
      <w:rPr>
        <w:lang w:val="de-DE"/>
      </w:rPr>
    </w:pPr>
    <w:r w:rsidRPr="005036C4">
      <w:t>Running head: TITLE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D3F"/>
    <w:rsid w:val="00011C8B"/>
    <w:rsid w:val="000461F9"/>
    <w:rsid w:val="00141BA7"/>
    <w:rsid w:val="00186200"/>
    <w:rsid w:val="00205CB5"/>
    <w:rsid w:val="002D47F0"/>
    <w:rsid w:val="00343AC4"/>
    <w:rsid w:val="00421B26"/>
    <w:rsid w:val="004E29B3"/>
    <w:rsid w:val="005036C4"/>
    <w:rsid w:val="00572FF5"/>
    <w:rsid w:val="00590D07"/>
    <w:rsid w:val="005D184E"/>
    <w:rsid w:val="00784D58"/>
    <w:rsid w:val="007F2EC5"/>
    <w:rsid w:val="00811F90"/>
    <w:rsid w:val="00871ECB"/>
    <w:rsid w:val="008D6863"/>
    <w:rsid w:val="008F229A"/>
    <w:rsid w:val="00A07289"/>
    <w:rsid w:val="00AB6A32"/>
    <w:rsid w:val="00AF6DE6"/>
    <w:rsid w:val="00B86B75"/>
    <w:rsid w:val="00BC48D5"/>
    <w:rsid w:val="00C0391D"/>
    <w:rsid w:val="00C36279"/>
    <w:rsid w:val="00C4563D"/>
    <w:rsid w:val="00CA7411"/>
    <w:rsid w:val="00CB20D0"/>
    <w:rsid w:val="00D91A22"/>
    <w:rsid w:val="00DB2828"/>
    <w:rsid w:val="00E05DFE"/>
    <w:rsid w:val="00E315A3"/>
    <w:rsid w:val="00EF2796"/>
    <w:rsid w:val="00EF43F3"/>
    <w:rsid w:val="00F0724A"/>
    <w:rsid w:val="00F147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50212"/>
  <w15:docId w15:val="{24504838-ECD2-0C4F-B4A6-759682B4B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D184E"/>
    <w:pPr>
      <w:spacing w:before="0" w:after="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rsid w:val="00421B26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006D3F"/>
    <w:pPr>
      <w:pageBreakBefore/>
    </w:p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3659F9C-2AAF-49A2-B2B5-4543B6AF7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rederik Aust</dc:creator>
  <cp:keywords/>
  <cp:lastModifiedBy>James Conigrave</cp:lastModifiedBy>
  <cp:revision>16</cp:revision>
  <dcterms:created xsi:type="dcterms:W3CDTF">2019-12-11T19:39:00Z</dcterms:created>
  <dcterms:modified xsi:type="dcterms:W3CDTF">2020-05-15T04:26:00Z</dcterms:modified>
</cp:coreProperties>
</file>